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DE8F1" w14:textId="77777777" w:rsidR="000F0D4D" w:rsidRDefault="000F0D4D" w:rsidP="000F0D4D">
      <w:pPr>
        <w:pStyle w:val="NormalWeb"/>
      </w:pPr>
      <w:r>
        <w:rPr>
          <w:rStyle w:val="Strong"/>
        </w:rPr>
        <w:t>Section Conclusion: Assemblies Advanced Mates</w:t>
      </w:r>
    </w:p>
    <w:p w14:paraId="5CFE6946" w14:textId="77777777" w:rsidR="000F0D4D" w:rsidRDefault="000F0D4D" w:rsidP="000F0D4D">
      <w:pPr>
        <w:pStyle w:val="NormalWeb"/>
      </w:pPr>
      <w:r>
        <w:t>If you made it here, then you should tap yourself on the back! You came along and difficult way. There one more instructional section to go after this.  Let us run over what we learned in this section though, so before you go to the next section, make sure you are familiar with the following: </w:t>
      </w:r>
    </w:p>
    <w:p w14:paraId="271988DC" w14:textId="77777777" w:rsidR="000F0D4D" w:rsidRDefault="000F0D4D" w:rsidP="000F0D4D">
      <w:pPr>
        <w:pStyle w:val="NormalWeb"/>
        <w:numPr>
          <w:ilvl w:val="0"/>
          <w:numId w:val="2"/>
        </w:numPr>
      </w:pPr>
      <w:r>
        <w:t>What is the advanced mates Profile Center and how to use it. </w:t>
      </w:r>
    </w:p>
    <w:p w14:paraId="19A41F04" w14:textId="77777777" w:rsidR="000F0D4D" w:rsidRDefault="000F0D4D" w:rsidP="000F0D4D">
      <w:pPr>
        <w:pStyle w:val="NormalWeb"/>
        <w:numPr>
          <w:ilvl w:val="0"/>
          <w:numId w:val="2"/>
        </w:numPr>
      </w:pPr>
      <w:r>
        <w:t>What are instances when Profile Center does not work. </w:t>
      </w:r>
    </w:p>
    <w:p w14:paraId="48468DAE" w14:textId="77777777" w:rsidR="000F0D4D" w:rsidRDefault="000F0D4D" w:rsidP="000F0D4D">
      <w:pPr>
        <w:pStyle w:val="NormalWeb"/>
        <w:numPr>
          <w:ilvl w:val="0"/>
          <w:numId w:val="2"/>
        </w:numPr>
      </w:pPr>
      <w:r>
        <w:t>What is the advanced mate Symmetric and how to use it. </w:t>
      </w:r>
    </w:p>
    <w:p w14:paraId="55B63303" w14:textId="77777777" w:rsidR="000F0D4D" w:rsidRDefault="000F0D4D" w:rsidP="000F0D4D">
      <w:pPr>
        <w:pStyle w:val="NormalWeb"/>
        <w:numPr>
          <w:ilvl w:val="0"/>
          <w:numId w:val="2"/>
        </w:numPr>
      </w:pPr>
      <w:r>
        <w:t>What is the advanced mate Width and how to use it. </w:t>
      </w:r>
    </w:p>
    <w:p w14:paraId="49CFDC05" w14:textId="77777777" w:rsidR="000F0D4D" w:rsidRDefault="000F0D4D" w:rsidP="000F0D4D">
      <w:pPr>
        <w:pStyle w:val="NormalWeb"/>
        <w:numPr>
          <w:ilvl w:val="0"/>
          <w:numId w:val="2"/>
        </w:numPr>
      </w:pPr>
      <w:r>
        <w:t>How to set up a distance and an angle movement range. </w:t>
      </w:r>
    </w:p>
    <w:p w14:paraId="4638952A" w14:textId="77777777" w:rsidR="000F0D4D" w:rsidRDefault="000F0D4D" w:rsidP="000F0D4D">
      <w:pPr>
        <w:pStyle w:val="NormalWeb"/>
        <w:numPr>
          <w:ilvl w:val="0"/>
          <w:numId w:val="2"/>
        </w:numPr>
      </w:pPr>
      <w:r>
        <w:t>How to set movements to follow a certain path using Path mate. </w:t>
      </w:r>
    </w:p>
    <w:p w14:paraId="03BF54F0" w14:textId="77777777" w:rsidR="000F0D4D" w:rsidRDefault="000F0D4D" w:rsidP="000F0D4D">
      <w:pPr>
        <w:pStyle w:val="NormalWeb"/>
        <w:numPr>
          <w:ilvl w:val="0"/>
          <w:numId w:val="2"/>
        </w:numPr>
      </w:pPr>
      <w:r>
        <w:t>What is Linear/Linear Coupler mate and how to use it.  </w:t>
      </w:r>
    </w:p>
    <w:p w14:paraId="5E2A2525" w14:textId="77777777" w:rsidR="000F0D4D" w:rsidRDefault="000F0D4D" w:rsidP="000F0D4D">
      <w:pPr>
        <w:pStyle w:val="NormalWeb"/>
      </w:pPr>
      <w:r>
        <w:t>Are you feeling the growth in your SOLIDWORKS skills? </w:t>
      </w:r>
    </w:p>
    <w:p w14:paraId="11DFF1DB" w14:textId="77777777" w:rsidR="000F0D4D" w:rsidRDefault="000F0D4D" w:rsidP="000F0D4D">
      <w:pPr>
        <w:pStyle w:val="NormalWeb"/>
      </w:pPr>
      <w:r>
        <w:t>If you do not know or unsure of any of the topics listed above, we recommend reviewing the lectures in this section again before moving to the next!</w:t>
      </w:r>
    </w:p>
    <w:p w14:paraId="6CB72B2B" w14:textId="77777777" w:rsidR="000F0D4D" w:rsidRDefault="000F0D4D" w:rsidP="000F0D4D">
      <w:pPr>
        <w:pStyle w:val="NormalWeb"/>
      </w:pPr>
      <w:bookmarkStart w:id="0" w:name="_GoBack"/>
      <w:bookmarkEnd w:id="0"/>
      <w:r>
        <w:t>All good? Ok, let us move to the next section in which we'll deep dive into assemblies.  </w:t>
      </w:r>
    </w:p>
    <w:p w14:paraId="63A25551" w14:textId="77777777" w:rsidR="00D435C4" w:rsidRPr="000F0D4D" w:rsidRDefault="00D435C4" w:rsidP="000F0D4D"/>
    <w:sectPr w:rsidR="00D435C4" w:rsidRPr="000F0D4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E20C9E"/>
    <w:multiLevelType w:val="multilevel"/>
    <w:tmpl w:val="807C7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D87FAE"/>
    <w:multiLevelType w:val="multilevel"/>
    <w:tmpl w:val="18E46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NLEwtjA2MLMwsTBT0lEKTi0uzszPAykwqgUAfoRfWSwAAAA="/>
  </w:docVars>
  <w:rsids>
    <w:rsidRoot w:val="00AF2986"/>
    <w:rsid w:val="000F0D4D"/>
    <w:rsid w:val="00471429"/>
    <w:rsid w:val="00AF2986"/>
    <w:rsid w:val="00D435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B0CA69-4BC3-4F26-A066-68D39D4E0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7142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714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671215">
      <w:bodyDiv w:val="1"/>
      <w:marLeft w:val="0"/>
      <w:marRight w:val="0"/>
      <w:marTop w:val="0"/>
      <w:marBottom w:val="0"/>
      <w:divBdr>
        <w:top w:val="none" w:sz="0" w:space="0" w:color="auto"/>
        <w:left w:val="none" w:sz="0" w:space="0" w:color="auto"/>
        <w:bottom w:val="none" w:sz="0" w:space="0" w:color="auto"/>
        <w:right w:val="none" w:sz="0" w:space="0" w:color="auto"/>
      </w:divBdr>
    </w:div>
    <w:div w:id="579482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4</Words>
  <Characters>882</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3</cp:revision>
  <dcterms:created xsi:type="dcterms:W3CDTF">2019-10-24T12:47:00Z</dcterms:created>
  <dcterms:modified xsi:type="dcterms:W3CDTF">2019-10-24T12:47:00Z</dcterms:modified>
</cp:coreProperties>
</file>